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Моло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357318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7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4860757" cy="3542096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495682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315014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5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2937304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110676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516838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178391" cy="4860757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8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лина Молокова</dc:creator>
  <dc:language>ru-RU</dc:language>
  <cp:keywords/>
  <dcterms:created xsi:type="dcterms:W3CDTF">2025-02-10T11:25:33Z</dcterms:created>
  <dcterms:modified xsi:type="dcterms:W3CDTF">2025-02-10T11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